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w:t>
      </w:r>
      <w:r>
        <w:t xml:space="preserve"> </w:t>
      </w:r>
      <w:r>
        <w:t xml:space="preserve">Casablanca,</w:t>
      </w:r>
      <w:r>
        <w:t xml:space="preserve"> </w:t>
      </w:r>
      <w:r>
        <w:t xml:space="preserve">Morocco</w:t>
      </w:r>
    </w:p>
    <w:bookmarkStart w:id="21" w:name="internship-application-letter"/>
    <w:p>
      <w:pPr>
        <w:pStyle w:val="Heading1"/>
      </w:pPr>
      <w:r>
        <w:t xml:space="preserve">Internship Application Letter</w:t>
      </w:r>
    </w:p>
    <w:bookmarkStart w:id="20" w:name="Xb93b25a31143e1f8adc4c6dc214b4927c28aafe"/>
    <w:p>
      <w:pPr>
        <w:pStyle w:val="Heading2"/>
      </w:pPr>
      <w:r>
        <w:t xml:space="preserve">Electrician Internship Opportunity in Casablanca, Morocco</w:t>
      </w:r>
    </w:p>
    <w:bookmarkEnd w:id="20"/>
    <w:bookmarkEnd w:id="21"/>
    <w:p>
      <w:pPr>
        <w:pStyle w:val="FirstParagraph"/>
      </w:pPr>
      <w:r>
        <w:t xml:space="preserve">[Your Full Name]</w:t>
      </w:r>
    </w:p>
    <w:p>
      <w:pPr>
        <w:pStyle w:val="BodyText"/>
      </w:pPr>
      <w:r>
        <w:t xml:space="preserve">[Your Address]</w:t>
      </w:r>
    </w:p>
    <w:p>
      <w:pPr>
        <w:pStyle w:val="BodyText"/>
      </w:pPr>
      <w:r>
        <w:t xml:space="preserve">Casablanca, Morocco</w:t>
      </w:r>
    </w:p>
    <w:p>
      <w:pPr>
        <w:pStyle w:val="BodyText"/>
      </w:pPr>
      <w:r>
        <w:t xml:space="preserve">Email: your.email@example.com | Phone: +212 XXX XXX 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asablanca, Morocco</w:t>
      </w:r>
    </w:p>
    <w:bookmarkStart w:id="22" w:name="Xfe2461b9bb6dee87e1b843d4f3280a7ba29faf7"/>
    <w:p>
      <w:pPr>
        <w:pStyle w:val="Heading3"/>
      </w:pPr>
      <w:r>
        <w:t xml:space="preserve">Subject: Application for Electrician Internship Position</w:t>
      </w:r>
    </w:p>
    <w:bookmarkEnd w:id="22"/>
    <w:p>
      <w:pPr>
        <w:pStyle w:val="FirstParagraph"/>
      </w:pPr>
      <w:r>
        <w:t xml:space="preserve">Dear Hiring Manager,</w:t>
      </w:r>
    </w:p>
    <w:p>
      <w:pPr>
        <w:pStyle w:val="BodyText"/>
      </w:pPr>
      <w:r>
        <w:t xml:space="preserve">I am writing to express my enthusiastic interest in the Electrician Internship position at [Company Name] in Casablanca, Morocco, as advertised on [Platform where you saw the advertisement - e.g., LinkedIn, company website]. As a dedicated and technically skilled electrical engineering student with a deep passion for practical application in Morocco's evolving infrastructure sector, I am confident that my academic background, hands-on training, and cultural adaptability make me an ideal candidate for this internship opportunity. My commitment to contributing to Casablanca's vibrant energy landscape aligns perfectly with your company's mission of excellence in electrical solutions.</w:t>
      </w:r>
    </w:p>
    <w:p>
      <w:pPr>
        <w:pStyle w:val="BodyText"/>
      </w:pPr>
      <w:r>
        <w:t xml:space="preserve">My journey toward becoming a professional electrician began during my studies at [Your University/Institution] in Rabat, where I completed a specialized curriculum in Electrical Engineering Technology with a focus on power systems and renewable energy integration. Throughout my academic program, I consistently achieved top marks in courses such as Advanced Circuit Analysis, Industrial Electrical Systems, and Safety Standards Compliance – all directly relevant to the demands of modern electrical work in Morocco's dynamic urban environment. My coursework included comprehensive laboratory sessions where I gained proficiency with multimeters, circuit testers, and protective equipment – skills I am eager to apply under the guidance of your experienced technicians in Casablanca.</w:t>
      </w:r>
    </w:p>
    <w:p>
      <w:pPr>
        <w:pStyle w:val="BodyText"/>
      </w:pPr>
      <w:r>
        <w:t xml:space="preserve">What sets my application apart is my proactive approach to gaining practical experience within Morocco's specific context. Last summer, I completed a two-month apprenticeship with [Local Company Name] in Marrakech, where I assisted senior electricians in residential wiring projects and panel installations. This hands-on experience taught me the importance of adapting to Morocco's unique electrical standards (such as CEMI regulations) and understanding the nuances of working in diverse environments – from traditional riad renovations to modern apartment complexes. I particularly enjoyed learning how local technicians creatively solve power distribution challenges within Casablanca's rapidly expanding neighborhoods, where infrastructure demands are constantly evolving with the city's growth.</w:t>
      </w:r>
    </w:p>
    <w:p>
      <w:pPr>
        <w:pStyle w:val="BodyText"/>
      </w:pPr>
      <w:r>
        <w:t xml:space="preserve">My passion for electrical work extends beyond technical proficiency; it is deeply rooted in my commitment to contributing to Morocco's sustainable development. I have closely followed Casablanca's strategic initiatives like the National Solar Plan, which aims to increase renewable energy capacity across the country. As an intern at [Company Name], I am eager to support your projects involving solar panel integration and smart grid technologies – areas where Morocco is becoming a regional leader. Understanding that energy access is vital for Casablanca's economic development, I am motivated by the opportunity to learn how your company implements these solutions while maintaining the highest safety standards in a city that attracts both local and international businesses.</w:t>
      </w:r>
    </w:p>
    <w:p>
      <w:pPr>
        <w:pStyle w:val="BodyText"/>
      </w:pPr>
      <w:r>
        <w:t xml:space="preserve">Morocco's cultural richness deeply influences my professional perspective. Having spent my entire academic life within Morocco, I understand the importance of building trust with clients through clear communication and respect for local customs – qualities essential when working in Casablanca's diverse communities. My fluency in Arabic (mother tongue), French (professional proficiency), and English enables me to collaborate effectively with both Moroccan technicians and international project teams. I am particularly drawn to [Company Name]'s reputation for fostering inclusive work environments where interns like myself can grow within Morocco's thriving engineering sector.</w:t>
      </w:r>
    </w:p>
    <w:p>
      <w:pPr>
        <w:pStyle w:val="BodyText"/>
      </w:pPr>
      <w:r>
        <w:t xml:space="preserve">In my previous roles, I have demonstrated reliability and a strong work ethic that aligns with the demands of electrical internships. During my apprenticeship in Marrakech, I consistently arrived early, maintained meticulous documentation of all tasks completed (a critical requirement for Morocco's electrical safety audits), and proactively sought opportunities to learn from senior staff. My ability to quickly master new tools and safety protocols was recognized when I assisted in a complex retrofit project at a historic Casablanca hotel last year – a project requiring careful preservation of original structures while upgrading electrical systems to modern standards.</w:t>
      </w:r>
    </w:p>
    <w:p>
      <w:pPr>
        <w:pStyle w:val="BodyText"/>
      </w:pPr>
      <w:r>
        <w:t xml:space="preserve">I am particularly impressed by [Company Name]'s recent work on the Hassan II Mosque's lighting system upgrade and the new Casablanca Finance City power infrastructure. These projects exemplify the innovative, community-focused approach I aspire to contribute to as an intern. My understanding of Morocco's electrical codes, combined with my eagerness to learn from your team's expertise in Casablanca's specific urban challenges – including working in dense neighborhoods and coastal environments that present unique electrical considerations – would allow me to add immediate value during this internship.</w:t>
      </w:r>
    </w:p>
    <w:p>
      <w:pPr>
        <w:pStyle w:val="BodyText"/>
      </w:pPr>
      <w:r>
        <w:t xml:space="preserve">I have attached my resume for your detailed review, which provides further information about my academic achievements, technical skills, and relevant experience. I am available for an interview at your earliest convenience and can be reached by phone or email. Thank you for considering my application for this Electrician Internship in Morocco Casablanca – a position that represents the perfect opportunity to merge my technical training with meaningful contribution to Morocco's infrastructure development.</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s</w:t>
      </w:r>
    </w:p>
    <w:p>
      <w:pPr>
        <w:pStyle w:val="BodyText"/>
      </w:pPr>
      <w:r>
        <w:t xml:space="preserve">This internship application letter is specifically tailored for the Electrician Internship position in Casablanca, Morocco, with emphasis on local industry standard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 Casablanca, Morocco</dc:title>
  <dc:creator/>
  <dc:language>en</dc:language>
  <cp:keywords/>
  <dcterms:created xsi:type="dcterms:W3CDTF">2026-07-21T07:38:43Z</dcterms:created>
  <dcterms:modified xsi:type="dcterms:W3CDTF">2026-07-21T07:38:43Z</dcterms:modified>
</cp:coreProperties>
</file>

<file path=docProps/custom.xml><?xml version="1.0" encoding="utf-8"?>
<Properties xmlns="http://schemas.openxmlformats.org/officeDocument/2006/custom-properties" xmlns:vt="http://schemas.openxmlformats.org/officeDocument/2006/docPropsVTypes"/>
</file>